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energy-systems"/>
      <w:r>
        <w:t xml:space="preserve">Energy systems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uildings"/>
      <w:r>
        <w:t xml:space="preserve">Building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ndustry"/>
      <w:r>
        <w:t xml:space="preserve">Industry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folu-hong-et-al.-decomposition"/>
      <w:r>
        <w:t xml:space="preserve">AFOLU (Hong et al. decomposition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esults/Data/sector_kaya_analysis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wb2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,all_data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../../Results/Data/kaya_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11-13T13:19:53Z</dcterms:created>
  <dcterms:modified xsi:type="dcterms:W3CDTF">2020-11-13T13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